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4C5DDE" w:rsidRDefault="008504F2">
      <w:pPr>
        <w:spacing w:before="240" w:after="240"/>
      </w:pPr>
      <w:r>
        <w:t>MSculpt.Article.Body Morph MD.KA</w:t>
      </w:r>
    </w:p>
    <w:p w14:paraId="00000002" w14:textId="77777777" w:rsidR="004C5DDE" w:rsidRDefault="008504F2">
      <w:pPr>
        <w:spacing w:before="240" w:after="240"/>
      </w:pPr>
      <w:r>
        <w:t>/msculpt-emsculpt</w:t>
      </w:r>
    </w:p>
    <w:p w14:paraId="00000003" w14:textId="77777777" w:rsidR="004C5DDE" w:rsidRDefault="008504F2">
      <w:pPr>
        <w:spacing w:before="240" w:after="240"/>
      </w:pPr>
      <w:r>
        <w:t>KW: msculpt</w:t>
      </w:r>
    </w:p>
    <w:p w14:paraId="00000004" w14:textId="77777777" w:rsidR="004C5DDE" w:rsidRDefault="008504F2">
      <w:pPr>
        <w:spacing w:before="240" w:after="240"/>
      </w:pPr>
      <w:r>
        <w:t>Meta: MSculpt, or Emsculpt, is a revolutionary body contouring treatment that strengthens, tones, and builds muscles in the abs, thighs, and buttocks. Learn more.</w:t>
      </w:r>
    </w:p>
    <w:p w14:paraId="00000005" w14:textId="77777777" w:rsidR="004C5DDE" w:rsidRDefault="008504F2">
      <w:pPr>
        <w:spacing w:before="240" w:after="240"/>
      </w:pPr>
      <w:r>
        <w:t>MSculpt (Emsculpt) | Build, Strengthen, Tone Muscles</w:t>
      </w:r>
    </w:p>
    <w:p w14:paraId="00000006" w14:textId="41948634" w:rsidR="004C5DDE" w:rsidRDefault="008504F2">
      <w:pPr>
        <w:spacing w:before="240" w:after="240"/>
      </w:pPr>
      <w:r>
        <w:t>MSculpt, or Emsculpt, is an advanced bod</w:t>
      </w:r>
      <w:r>
        <w:t>y contouring treatment that induces muscle contractions that build, tone, and sculpt a rock-hard body. MSculpt is FDA cleared to shape abdominal muscles, tone,</w:t>
      </w:r>
      <w:r>
        <w:t xml:space="preserve"> lift the buttocks for a non-surgical butt-lift, and carve</w:t>
      </w:r>
      <w:r>
        <w:t xml:space="preserve"> lean, sculpted thighs. This treatm</w:t>
      </w:r>
      <w:r>
        <w:t>ent is also FDA cleared to target the upper arms muscles to tone chiseled biceps and triceps. Learn more about this body contouring treatment here.</w:t>
      </w:r>
    </w:p>
    <w:p w14:paraId="7F70126F" w14:textId="6F8B51E9" w:rsidR="008504F2" w:rsidRPr="008504F2" w:rsidRDefault="008504F2" w:rsidP="008504F2">
      <w:pPr>
        <w:spacing w:before="240" w:after="240"/>
        <w:jc w:val="right"/>
        <w:rPr>
          <w:u w:val="single"/>
        </w:rPr>
      </w:pPr>
      <w:r w:rsidRPr="008504F2">
        <w:rPr>
          <w:u w:val="single"/>
        </w:rPr>
        <w:t>Learn more about Emsculpt &gt;&gt;</w:t>
      </w:r>
    </w:p>
    <w:p w14:paraId="00000007" w14:textId="081F96FB" w:rsidR="004C5DDE" w:rsidRDefault="008504F2">
      <w:pPr>
        <w:spacing w:before="240" w:after="240"/>
      </w:pPr>
      <w:r>
        <w:t>How Does Ems</w:t>
      </w:r>
      <w:r>
        <w:t>culpt Work?</w:t>
      </w:r>
    </w:p>
    <w:p w14:paraId="00000008" w14:textId="1FF2532F" w:rsidR="004C5DDE" w:rsidRDefault="008504F2">
      <w:pPr>
        <w:spacing w:before="240" w:after="240"/>
      </w:pPr>
      <w:r>
        <w:t xml:space="preserve">Popular abdominal exercises like crunches and sit-ups strengthen and define the core </w:t>
      </w:r>
      <w:r>
        <w:t>by continuously contracting and relaxing the stomach muscles. Following this same principle, Ems</w:t>
      </w:r>
      <w:r>
        <w:t>culpt induces supramaximal contractions by penetrating muscle tissues with Highly Focused</w:t>
      </w:r>
      <w:r>
        <w:t xml:space="preserve"> Electromagnetic energy. Supramaximal contractions are more intense than</w:t>
      </w:r>
      <w:r>
        <w:t xml:space="preserve"> the manual contractions people can achieve during gym exercise. Not only are the contractions more intense, but they can also tone and tighten the muscles more rapidly than anything humanly possible. One </w:t>
      </w:r>
      <w:r>
        <w:t>treatment can induce 20,000 contractions in</w:t>
      </w:r>
      <w:r>
        <w:t xml:space="preserve"> just 30 minutes. The results are the equivalent of a person performing 20,000 sit-ups, lunges, or squats. This fact is why </w:t>
      </w:r>
      <w:r>
        <w:t>Emsculpt</w:t>
      </w:r>
      <w:r>
        <w:t xml:space="preserve"> is known as the “superman workout.”</w:t>
      </w:r>
    </w:p>
    <w:p w14:paraId="00000009" w14:textId="77777777" w:rsidR="004C5DDE" w:rsidRDefault="008504F2">
      <w:pPr>
        <w:spacing w:before="240" w:after="240"/>
        <w:jc w:val="right"/>
        <w:rPr>
          <w:u w:val="single"/>
        </w:rPr>
      </w:pPr>
      <w:r>
        <w:rPr>
          <w:u w:val="single"/>
        </w:rPr>
        <w:t>See Emsculpt Before and After Results &gt;&gt;</w:t>
      </w:r>
    </w:p>
    <w:p w14:paraId="0000000A" w14:textId="77777777" w:rsidR="004C5DDE" w:rsidRDefault="008504F2">
      <w:pPr>
        <w:spacing w:before="240" w:after="240"/>
      </w:pPr>
      <w:r>
        <w:t>MSculpt vs. CoolSculpting</w:t>
      </w:r>
    </w:p>
    <w:p w14:paraId="0000000B" w14:textId="562D02D0" w:rsidR="004C5DDE" w:rsidRDefault="008504F2">
      <w:pPr>
        <w:spacing w:before="240" w:after="240"/>
      </w:pPr>
      <w:r>
        <w:t>Emsculpt</w:t>
      </w:r>
      <w:r>
        <w:t xml:space="preserve"> </w:t>
      </w:r>
      <w:r>
        <w:t>is taking the</w:t>
      </w:r>
      <w:r>
        <w:t xml:space="preserve"> body contouring industry by storm. Before it gained FDA clearance, body-shaping treatments were focused on reducing fat. CoolSculpting is the most popular fat reduction method that uses advanced cooling technology to eliminate diet and exercise-resistant </w:t>
      </w:r>
      <w:r>
        <w:t xml:space="preserve">fat cells. While this treatment does effectively reduce fat, it does not build muscle like </w:t>
      </w:r>
      <w:r>
        <w:t>Emsculpt</w:t>
      </w:r>
      <w:r>
        <w:t xml:space="preserve">. For men, muscle constitutes up to 42% of their body composition, and for women, it can be 36%. When you consider how important muscle tone is to the body’s </w:t>
      </w:r>
      <w:r>
        <w:t>shape and appearance, it is no surprise that many men and women seek out the MSculpt treatment to help build and strengthen those muscles.</w:t>
      </w:r>
    </w:p>
    <w:p w14:paraId="0000000C" w14:textId="77777777" w:rsidR="004C5DDE" w:rsidRDefault="008504F2">
      <w:pPr>
        <w:spacing w:before="240" w:after="240"/>
        <w:jc w:val="right"/>
        <w:rPr>
          <w:u w:val="single"/>
        </w:rPr>
      </w:pPr>
      <w:r>
        <w:rPr>
          <w:u w:val="single"/>
        </w:rPr>
        <w:t>Related Article: CoolSculpting vs. Emsculpt &gt;&gt;</w:t>
      </w:r>
    </w:p>
    <w:p w14:paraId="0000000D" w14:textId="77777777" w:rsidR="004C5DDE" w:rsidRDefault="008504F2">
      <w:pPr>
        <w:spacing w:before="240" w:after="240"/>
      </w:pPr>
      <w:r>
        <w:lastRenderedPageBreak/>
        <w:t>MSculpt and Fat Reduction</w:t>
      </w:r>
    </w:p>
    <w:p w14:paraId="0000000E" w14:textId="25107F2D" w:rsidR="004C5DDE" w:rsidRDefault="008504F2">
      <w:pPr>
        <w:spacing w:before="240" w:after="240"/>
      </w:pPr>
      <w:r>
        <w:t xml:space="preserve">While </w:t>
      </w:r>
      <w:r>
        <w:t>Emsculpt</w:t>
      </w:r>
      <w:r>
        <w:t xml:space="preserve"> </w:t>
      </w:r>
      <w:r>
        <w:t xml:space="preserve"> is known mainly for its abilit</w:t>
      </w:r>
      <w:r>
        <w:t xml:space="preserve">y to strengthen, build, and tone major muscle groups, it can also reduce fat cells. Supramaximal contractions require significant energy. To power these intense muscle contractions, the body metabolizes fat cells in the treatment area to use as fuel. This </w:t>
      </w:r>
      <w:r>
        <w:t>combination of fat reduction and muscle building helps MSculpt deliver dynamic body shaping results.</w:t>
      </w:r>
    </w:p>
    <w:p w14:paraId="0000000F" w14:textId="77777777" w:rsidR="004C5DDE" w:rsidRDefault="008504F2">
      <w:pPr>
        <w:spacing w:before="240" w:after="240"/>
      </w:pPr>
      <w:r>
        <w:t>Does MSculpt Hurt?*</w:t>
      </w:r>
    </w:p>
    <w:p w14:paraId="00000010" w14:textId="5FC15168" w:rsidR="004C5DDE" w:rsidRDefault="008504F2">
      <w:pPr>
        <w:spacing w:before="240" w:after="240"/>
      </w:pPr>
      <w:r>
        <w:t xml:space="preserve">The </w:t>
      </w:r>
      <w:r>
        <w:t>Emsculpt</w:t>
      </w:r>
      <w:r>
        <w:t xml:space="preserve"> treatment is entirely painless. Most patients report feeling muscle contractions during the treatment. This feeling can be </w:t>
      </w:r>
      <w:r>
        <w:t>described as a weird sensation, but not uncomfortable. As with any body shaping treatment, individual experiences will vary.*</w:t>
      </w:r>
    </w:p>
    <w:p w14:paraId="00000011" w14:textId="77777777" w:rsidR="004C5DDE" w:rsidRDefault="008504F2">
      <w:pPr>
        <w:spacing w:before="240" w:after="240"/>
      </w:pPr>
      <w:r>
        <w:t>MSculpt Side Effects*</w:t>
      </w:r>
    </w:p>
    <w:p w14:paraId="00000012" w14:textId="21B69428" w:rsidR="004C5DDE" w:rsidRDefault="008504F2">
      <w:pPr>
        <w:spacing w:before="240" w:after="240"/>
      </w:pPr>
      <w:r>
        <w:t>Emsculpt</w:t>
      </w:r>
      <w:r>
        <w:t xml:space="preserve"> is known for having a notably high safety profile. There are no known side effects of this procedure</w:t>
      </w:r>
      <w:r>
        <w:t>. Some patients report muscle soreness after the treatment within 24 to 48 hours afterward. The soreness is felt in the treatment area and is like</w:t>
      </w:r>
      <w:r>
        <w:t xml:space="preserve"> the feeling you get after an intense workout in the gym. This sore feeling is an excellen</w:t>
      </w:r>
      <w:r>
        <w:t>t indication that t</w:t>
      </w:r>
      <w:r>
        <w:t>he Emsculpt treatment is working.</w:t>
      </w:r>
    </w:p>
    <w:p w14:paraId="00000013" w14:textId="77777777" w:rsidR="004C5DDE" w:rsidRDefault="008504F2">
      <w:pPr>
        <w:spacing w:before="240" w:after="240"/>
      </w:pPr>
      <w:r>
        <w:t>MSculpt Near Me</w:t>
      </w:r>
    </w:p>
    <w:p w14:paraId="00000014" w14:textId="6B994614" w:rsidR="004C5DDE" w:rsidRDefault="008504F2">
      <w:pPr>
        <w:spacing w:before="240" w:after="240"/>
      </w:pPr>
      <w:r>
        <w:t xml:space="preserve">If you’ve been struggling with building hard muscles and reducing fat in the gym through manual exercise alone, </w:t>
      </w:r>
      <w:r>
        <w:t>Emsculpt</w:t>
      </w:r>
      <w:r>
        <w:t xml:space="preserve"> can help. However, it</w:t>
      </w:r>
      <w:r>
        <w:t xml:space="preserve"> is a technique-sensitive procedure, making it essential</w:t>
      </w:r>
      <w:r>
        <w:t xml:space="preserve"> to find the </w:t>
      </w:r>
      <w:r>
        <w:t>most reputable</w:t>
      </w:r>
      <w:r>
        <w:t xml:space="preserve"> provider for treatment. Body Morph</w:t>
      </w:r>
      <w:r>
        <w:t xml:space="preserve"> MD is proud to be a reputable Emsculpt provider with exceptional treatment specialists on staff. If you live in the Yonkers area, schedule a complimentary consultation with Body Morph MD to learn a</w:t>
      </w:r>
      <w:r>
        <w:t>bout HIFEM and find out if this muscle building treatment is right for you. Call us at 914-391-1274 or reach out to us online to schedule your consultation.</w:t>
      </w:r>
    </w:p>
    <w:p w14:paraId="00000015" w14:textId="77777777" w:rsidR="004C5DDE" w:rsidRDefault="004C5DDE"/>
    <w:sectPr w:rsidR="004C5DD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sbQ0NTUxM7a0MDFS0lEKTi0uzszPAykwrAUAyte0OCwAAAA="/>
  </w:docVars>
  <w:rsids>
    <w:rsidRoot w:val="004C5DDE"/>
    <w:rsid w:val="004C5DDE"/>
    <w:rsid w:val="00850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2A853"/>
  <w15:docId w15:val="{89B0E53D-D0E0-47EF-8AB6-B23F5FC3F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609</Words>
  <Characters>3473</Characters>
  <Application>Microsoft Office Word</Application>
  <DocSecurity>0</DocSecurity>
  <Lines>28</Lines>
  <Paragraphs>8</Paragraphs>
  <ScaleCrop>false</ScaleCrop>
  <Company/>
  <LinksUpToDate>false</LinksUpToDate>
  <CharactersWithSpaces>4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1-27T19:39:00Z</dcterms:created>
  <dcterms:modified xsi:type="dcterms:W3CDTF">2021-01-27T19:44:00Z</dcterms:modified>
</cp:coreProperties>
</file>